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9-06-06T03:18:54Z</dcterms:created>
  <dcterms:modified xsi:type="dcterms:W3CDTF">2019-06-06T03:18:54Z</dcterms:modified>
</cp:coreProperties>
</file>